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n,</w:t>
      </w:r>
      <w:r>
        <w:t xml:space="preserve"> </w:t>
      </w:r>
      <w:r>
        <w:t xml:space="preserve">Islamic</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Iran, Islamic Rep. received a score of 6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an, Islamic Rep.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
          <w:bCs/>
        </w:rPr>
        <w:t xml:space="preserve">6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an, Islamic Rep. received a score of 70.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an, Islamic Rep. received a score of 69.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an, Islamic Rep.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an, Islamic Rep.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an, Islamic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an, Islamic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an, Islamic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an, Islamic Rep.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an, Islamic Rep.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an, Islamic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an, Islamic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an, Islamic Rep.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an, Islamic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an, Islamic Rep.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an, Islamic Rep.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4, 1998, 2005, 2006,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F3E87B-D749-4E95-826A-7A0FE3CF8677}"/>
</file>

<file path=customXml/itemProps2.xml><?xml version="1.0" encoding="utf-8"?>
<ds:datastoreItem xmlns:ds="http://schemas.openxmlformats.org/officeDocument/2006/customXml" ds:itemID="{F2A260CD-27AD-417C-9568-AF37B362175F}"/>
</file>

<file path=customXml/itemProps3.xml><?xml version="1.0" encoding="utf-8"?>
<ds:datastoreItem xmlns:ds="http://schemas.openxmlformats.org/officeDocument/2006/customXml" ds:itemID="{D8848E8B-8781-4D29-8DFB-655EB2F84F4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6:44Z</dcterms:created>
  <dcterms:modified xsi:type="dcterms:W3CDTF">2024-11-01T15: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an, Islamic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